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imple"/>
          <w:p>
            <w:pPr>
              <w:pStyle w:val="Figure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2-11-16T20:26:50Z</dcterms:created>
  <dcterms:modified xsi:type="dcterms:W3CDTF">2022-11-16T20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mage">
    <vt:lpwstr>quarto.pn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